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0C6F" w:rsidRDefault="00D01925" w:rsidP="00772593">
      <w:pPr>
        <w:pStyle w:val="Heading1"/>
      </w:pPr>
      <w:r w:rsidRPr="00391FA1">
        <w:t>How to write an executive summary</w:t>
      </w:r>
    </w:p>
    <w:p w:rsidR="001A1C52" w:rsidRDefault="001A1C52" w:rsidP="001A1C52">
      <w:r>
        <w:t xml:space="preserve">There is no one way to write an executive summary and many sources will give different templates and suggestions. For students, here is a recommended structure.  </w:t>
      </w:r>
    </w:p>
    <w:p w:rsidR="001A1C52" w:rsidRPr="001A1C52" w:rsidRDefault="001A1C52" w:rsidP="001A1C52">
      <w:pPr>
        <w:pStyle w:val="Heading2"/>
      </w:pPr>
      <w:r>
        <w:t>What is an executive summary?</w:t>
      </w:r>
    </w:p>
    <w:p w:rsidR="00391FA1" w:rsidRDefault="001A1C52">
      <w:r>
        <w:t xml:space="preserve">An executive summary is one </w:t>
      </w:r>
      <w:r w:rsidR="00D01925">
        <w:t>paragraph</w:t>
      </w:r>
      <w:r>
        <w:t xml:space="preserve"> (preferably)</w:t>
      </w:r>
      <w:r w:rsidR="00D01925">
        <w:t xml:space="preserve"> </w:t>
      </w:r>
      <w:r>
        <w:t xml:space="preserve">placed </w:t>
      </w:r>
      <w:r w:rsidR="00D01925">
        <w:t>at the start of a report that summari</w:t>
      </w:r>
      <w:r>
        <w:t>s</w:t>
      </w:r>
      <w:r w:rsidR="00D01925">
        <w:t xml:space="preserve">es the </w:t>
      </w:r>
      <w:r>
        <w:t>report</w:t>
      </w:r>
      <w:r w:rsidR="00D01925">
        <w:t xml:space="preserve"> contents. The summary should include a statement about the purpose of the </w:t>
      </w:r>
      <w:r>
        <w:t>report</w:t>
      </w:r>
      <w:r w:rsidR="00D01925">
        <w:t xml:space="preserve">, </w:t>
      </w:r>
      <w:r w:rsidR="00772593">
        <w:t xml:space="preserve">state the intended audience for the report, </w:t>
      </w:r>
      <w:r w:rsidR="00D01925">
        <w:t xml:space="preserve">give an overview of the </w:t>
      </w:r>
      <w:r>
        <w:t>report</w:t>
      </w:r>
      <w:r w:rsidR="00D01925">
        <w:t xml:space="preserve"> contents, and state any final conclusions or recommendations made within the </w:t>
      </w:r>
      <w:r>
        <w:t>report</w:t>
      </w:r>
      <w:r w:rsidR="00D01925">
        <w:t>. The executive summary is brief</w:t>
      </w:r>
      <w:r w:rsidR="00772593">
        <w:t xml:space="preserve"> because </w:t>
      </w:r>
      <w:r w:rsidR="00D01925">
        <w:t>busy executives</w:t>
      </w:r>
      <w:r w:rsidR="00391FA1">
        <w:t xml:space="preserve">, managers, colleagues, employees, investors, and other stakeholders, </w:t>
      </w:r>
      <w:r w:rsidR="00D01925">
        <w:t xml:space="preserve">do not </w:t>
      </w:r>
      <w:r w:rsidR="00391FA1">
        <w:t>want</w:t>
      </w:r>
      <w:r w:rsidR="00772593">
        <w:t xml:space="preserve"> to </w:t>
      </w:r>
      <w:r w:rsidR="00D01925">
        <w:t xml:space="preserve">read the </w:t>
      </w:r>
      <w:r w:rsidR="00391FA1">
        <w:t>whole document to understand the</w:t>
      </w:r>
      <w:r w:rsidR="00D01925">
        <w:t xml:space="preserve"> contents and </w:t>
      </w:r>
      <w:r w:rsidR="00391FA1">
        <w:t>the</w:t>
      </w:r>
      <w:r w:rsidR="00D01925">
        <w:t xml:space="preserve"> recommended outcomes.</w:t>
      </w:r>
      <w:r w:rsidR="00772593">
        <w:t xml:space="preserve"> For those who need to read the contents in detail, the executive summary is </w:t>
      </w:r>
      <w:r>
        <w:t xml:space="preserve">also </w:t>
      </w:r>
      <w:r w:rsidR="00772593">
        <w:t>us</w:t>
      </w:r>
      <w:bookmarkStart w:id="0" w:name="_GoBack"/>
      <w:bookmarkEnd w:id="0"/>
      <w:r w:rsidR="00772593">
        <w:t>eful because it provides an</w:t>
      </w:r>
      <w:r>
        <w:t xml:space="preserve"> overview of the contents.</w:t>
      </w:r>
      <w:r w:rsidR="00772593">
        <w:t xml:space="preserve"> </w:t>
      </w:r>
    </w:p>
    <w:p w:rsidR="00391FA1" w:rsidRDefault="001A1C52" w:rsidP="00772593">
      <w:pPr>
        <w:pStyle w:val="Heading2"/>
      </w:pPr>
      <w:r>
        <w:t>A s</w:t>
      </w:r>
      <w:r w:rsidR="00772593">
        <w:t xml:space="preserve">uggested format for an executive summary. </w:t>
      </w:r>
    </w:p>
    <w:p w:rsidR="00391FA1" w:rsidRDefault="00391FA1">
      <w:r w:rsidRPr="00391FA1">
        <w:rPr>
          <w:u w:val="single"/>
        </w:rPr>
        <w:t>State the purpose</w:t>
      </w:r>
      <w:r w:rsidRPr="00391FA1">
        <w:t xml:space="preserve"> of the report</w:t>
      </w:r>
      <w:r>
        <w:t xml:space="preserve"> in one sentence. </w:t>
      </w:r>
      <w:r w:rsidR="00772593">
        <w:t xml:space="preserve">Do not </w:t>
      </w:r>
      <w:r>
        <w:t xml:space="preserve">rely on the title of the report to convey the purpose of the report. </w:t>
      </w:r>
      <w:r w:rsidR="00772593">
        <w:t>Start this statement with</w:t>
      </w:r>
      <w:r w:rsidR="001A1C52">
        <w:t>:</w:t>
      </w:r>
      <w:r w:rsidR="00772593">
        <w:t xml:space="preserve"> “This report ….”</w:t>
      </w:r>
    </w:p>
    <w:p w:rsidR="00391FA1" w:rsidRDefault="00391FA1">
      <w:r w:rsidRPr="00391FA1">
        <w:rPr>
          <w:u w:val="single"/>
        </w:rPr>
        <w:t>State the audience for the report</w:t>
      </w:r>
      <w:r>
        <w:t>. That is, state who is likely to read it, for example</w:t>
      </w:r>
      <w:r w:rsidR="001A1C52">
        <w:t>,</w:t>
      </w:r>
      <w:r>
        <w:t xml:space="preserve"> if the report is a cost</w:t>
      </w:r>
      <w:r w:rsidR="001A1C52">
        <w:t>-</w:t>
      </w:r>
      <w:r>
        <w:t xml:space="preserve">benefit analysis then a manager might want to read it, if the report is a requirements document then a customer or product owner or project stakeholder or member of the development team might want to read it. If it is a document containing system models then a project manager, developer, product owner or analyst might want to read it. Some reports are for the general public but other reports are highly specialised so this information is useful for the potential reader. </w:t>
      </w:r>
      <w:r w:rsidR="00772593">
        <w:t>Start with this statement: “The audience for this report is…</w:t>
      </w:r>
      <w:proofErr w:type="gramStart"/>
      <w:r w:rsidR="00772593">
        <w:t>”.</w:t>
      </w:r>
      <w:proofErr w:type="gramEnd"/>
      <w:r w:rsidR="00772593">
        <w:t xml:space="preserve"> </w:t>
      </w:r>
    </w:p>
    <w:p w:rsidR="00772593" w:rsidRDefault="00391FA1">
      <w:r w:rsidRPr="00391FA1">
        <w:rPr>
          <w:u w:val="single"/>
        </w:rPr>
        <w:t>Summarise the contents</w:t>
      </w:r>
      <w:r>
        <w:t xml:space="preserve">. This can be </w:t>
      </w:r>
      <w:r w:rsidR="001A1C52">
        <w:t xml:space="preserve">a summary of </w:t>
      </w:r>
      <w:r>
        <w:t xml:space="preserve">the main sections in the report. </w:t>
      </w:r>
      <w:r w:rsidR="00772593">
        <w:t>Start with this statement “This report contains…”</w:t>
      </w:r>
    </w:p>
    <w:p w:rsidR="00391FA1" w:rsidRDefault="00391FA1">
      <w:r w:rsidRPr="00391FA1">
        <w:rPr>
          <w:u w:val="single"/>
        </w:rPr>
        <w:t>State the recommended outcomes</w:t>
      </w:r>
      <w:r>
        <w:t xml:space="preserve"> or final conclusion of the report. This is only needed when the report is a business case, is comparing options, is recommending one best option</w:t>
      </w:r>
      <w:r w:rsidR="001A1C52">
        <w:t xml:space="preserve">, </w:t>
      </w:r>
      <w:r>
        <w:t>makes some other specific findin</w:t>
      </w:r>
      <w:r w:rsidRPr="00772593">
        <w:t>g</w:t>
      </w:r>
      <w:r w:rsidR="001A1C52">
        <w:t>, or recommends some specific action</w:t>
      </w:r>
      <w:r w:rsidRPr="00772593">
        <w:t>.</w:t>
      </w:r>
      <w:r w:rsidRPr="00772593">
        <w:rPr>
          <w:u w:val="single"/>
        </w:rPr>
        <w:t xml:space="preserve"> Otherwise, leave this </w:t>
      </w:r>
      <w:r w:rsidR="00772593">
        <w:rPr>
          <w:u w:val="single"/>
        </w:rPr>
        <w:t xml:space="preserve">statement </w:t>
      </w:r>
      <w:r w:rsidRPr="00772593">
        <w:rPr>
          <w:u w:val="single"/>
        </w:rPr>
        <w:t>out.</w:t>
      </w:r>
      <w:r>
        <w:t xml:space="preserve"> </w:t>
      </w:r>
      <w:r w:rsidR="00772593">
        <w:t>Start with</w:t>
      </w:r>
      <w:r w:rsidR="001A1C52">
        <w:t>:</w:t>
      </w:r>
      <w:r w:rsidR="00772593">
        <w:t xml:space="preserve"> “This report/ study/ investigation/ business case / requirements analysis….recommends. </w:t>
      </w:r>
    </w:p>
    <w:p w:rsidR="00772593" w:rsidRDefault="00772593" w:rsidP="00772593">
      <w:pPr>
        <w:pStyle w:val="Heading2"/>
      </w:pPr>
      <w:r>
        <w:t>What follows an executive summary</w:t>
      </w:r>
    </w:p>
    <w:p w:rsidR="00D01925" w:rsidRDefault="00772593">
      <w:r>
        <w:t xml:space="preserve">For </w:t>
      </w:r>
      <w:r w:rsidR="001A1C52">
        <w:t xml:space="preserve">a </w:t>
      </w:r>
      <w:r>
        <w:t xml:space="preserve">report with multiple sections, it is a good idea to insert a Table of Contents immediately following the executive summary. </w:t>
      </w:r>
    </w:p>
    <w:p w:rsidR="001A1C52" w:rsidRDefault="001A1C52"/>
    <w:p w:rsidR="001A1C52" w:rsidRDefault="001A1C52">
      <w:r>
        <w:t>Dr D. Strode</w:t>
      </w:r>
    </w:p>
    <w:p w:rsidR="001A1C52" w:rsidRDefault="001A1C52">
      <w:r>
        <w:t>May 2020</w:t>
      </w:r>
    </w:p>
    <w:sectPr w:rsidR="001A1C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ztzCwNDAwNTAytDBQ0lEKTi0uzszPAykwrAUAzNV2tiwAAAA="/>
  </w:docVars>
  <w:rsids>
    <w:rsidRoot w:val="00D01925"/>
    <w:rsid w:val="001A1C52"/>
    <w:rsid w:val="002F27DD"/>
    <w:rsid w:val="00391FA1"/>
    <w:rsid w:val="004748AB"/>
    <w:rsid w:val="00772593"/>
    <w:rsid w:val="00D0192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615B0"/>
  <w15:chartTrackingRefBased/>
  <w15:docId w15:val="{BC108F98-C14F-407A-9969-022CBDA6A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259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259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259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259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Pages>
  <Words>374</Words>
  <Characters>213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Strode</dc:creator>
  <cp:keywords/>
  <dc:description/>
  <cp:lastModifiedBy>Diane Strode</cp:lastModifiedBy>
  <cp:revision>2</cp:revision>
  <dcterms:created xsi:type="dcterms:W3CDTF">2020-05-23T03:27:00Z</dcterms:created>
  <dcterms:modified xsi:type="dcterms:W3CDTF">2020-05-23T04:09:00Z</dcterms:modified>
</cp:coreProperties>
</file>